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CCD48" w14:textId="34D3A519" w:rsidR="00B272D4" w:rsidRDefault="00E55806">
      <w:pPr>
        <w:rPr>
          <w:b/>
          <w:bCs/>
          <w:sz w:val="28"/>
          <w:szCs w:val="28"/>
        </w:rPr>
      </w:pPr>
      <w:r w:rsidRPr="00E55806">
        <w:rPr>
          <w:b/>
          <w:bCs/>
          <w:sz w:val="28"/>
          <w:szCs w:val="28"/>
        </w:rPr>
        <w:t>FinalForestWalk03_V_8K_60fps_60s_25.mp4</w:t>
      </w:r>
    </w:p>
    <w:tbl>
      <w:tblPr>
        <w:tblW w:w="9406" w:type="dxa"/>
        <w:tblLook w:val="04A0" w:firstRow="1" w:lastRow="0" w:firstColumn="1" w:lastColumn="0" w:noHBand="0" w:noVBand="1"/>
      </w:tblPr>
      <w:tblGrid>
        <w:gridCol w:w="9406"/>
      </w:tblGrid>
      <w:tr w:rsidR="00AB4760" w:rsidRPr="00AB4760" w14:paraId="065BA1E6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E0325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1: Uh, A man and a woman is walking in a park or a forest, maybe they are trying to have some fun.</w:t>
            </w:r>
          </w:p>
        </w:tc>
      </w:tr>
      <w:tr w:rsidR="00AB4760" w:rsidRPr="00AB4760" w14:paraId="3E38CE64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EA6FC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: Uh, is it like the same video but in a different position, I guess the same small canal and a full of trees.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o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wo people were walking along a small path and I saw a building behind the park, behind the big trees.</w:t>
            </w:r>
          </w:p>
        </w:tc>
      </w:tr>
      <w:tr w:rsidR="00AB4760" w:rsidRPr="00AB4760" w14:paraId="0FB860EC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298B0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3: I was near the river. The guy and girl came and went to near the river</w:t>
            </w:r>
          </w:p>
        </w:tc>
      </w:tr>
      <w:tr w:rsidR="00AB4760" w:rsidRPr="00AB4760" w14:paraId="343BBBB9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AEE11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4: In this video I see like the backyard, or not the backyard, the backside of </w:t>
            </w:r>
            <w:proofErr w:type="spellStart"/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a</w:t>
            </w:r>
            <w:proofErr w:type="spellEnd"/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partment building, uh, a small like stream of water or canal of water flowing through. It's summertime. I see some trails people like there is created by people walking on them. Uh, there is, uh, at some distance a street in which I saw people walking and cycling. Someone also riding a booster boat. and uh, and then I saw, uh, saw a couple walking down the trails that I mentioned earlier.</w:t>
            </w:r>
          </w:p>
        </w:tc>
      </w:tr>
      <w:tr w:rsidR="00AB4760" w:rsidRPr="00AB4760" w14:paraId="1CB2F924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D6EDD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5: Um, it was like a sunny morning and there was a couple who was going for a walk through the road. It seemed like almost forest kind of road. That's it. Beside a river. </w:t>
            </w:r>
          </w:p>
        </w:tc>
      </w:tr>
      <w:tr w:rsidR="00AB4760" w:rsidRPr="00AB4760" w14:paraId="1473B1AC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CA070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6: I'm in the park from some videos before in the same river, but, uh, some steps forward, like I kind of walk, I will say, I don't know. Yeah, I get it, but it's the. Uh, space and people, people passing by.</w:t>
            </w:r>
          </w:p>
        </w:tc>
      </w:tr>
      <w:tr w:rsidR="00AB4760" w:rsidRPr="00AB4760" w14:paraId="352BE279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C3D0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7: There was heavy wind and I saw two people walking on the banks of the stream.</w:t>
            </w:r>
          </w:p>
        </w:tc>
      </w:tr>
      <w:tr w:rsidR="00AB4760" w:rsidRPr="00AB4760" w14:paraId="4F1D25E3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029D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8: It the same forest tree zone where the river is flowing. This time, I saw the familiar face, the man who was skating but once again it felt like I am using a camera to observe the place.</w:t>
            </w:r>
          </w:p>
        </w:tc>
      </w:tr>
      <w:tr w:rsidR="00AB4760" w:rsidRPr="00AB4760" w14:paraId="301A946B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36230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9: I remember this scene. I see again a couple walking next to a river. There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is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lso trees. I think </w:t>
            </w:r>
            <w:proofErr w:type="spell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ummer because it’s a hot day.</w:t>
            </w:r>
          </w:p>
        </w:tc>
      </w:tr>
      <w:tr w:rsidR="00AB4760" w:rsidRPr="00AB4760" w14:paraId="0DDBAB39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A391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10: I saw this video before. As the same water flowing. Small river. I am standing next to it and there are people walking past me like a couple.</w:t>
            </w:r>
          </w:p>
        </w:tc>
      </w:tr>
      <w:tr w:rsidR="00AB4760" w:rsidRPr="00AB4760" w14:paraId="3F9784A4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705D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1: Again, in the park at the small river. Yeah, the two guys were walking again right off the river.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But,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 think they started taking their hands a bit later than in the last video.</w:t>
            </w:r>
          </w:p>
        </w:tc>
      </w:tr>
      <w:tr w:rsidR="00AB4760" w:rsidRPr="00AB4760" w14:paraId="495CF96D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4DC9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2: This one was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milar to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he last one. But the image quality was not clear. I felt the leaves in front of me were kind of magnified this time. And the image wasn’t as sharp. This one the water was quite blurred.</w:t>
            </w:r>
          </w:p>
        </w:tc>
      </w:tr>
      <w:tr w:rsidR="00AB4760" w:rsidRPr="00AB4760" w14:paraId="4F49A591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A989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13: This was the same spot as before. There was a small river flowing and there were some people walking.</w:t>
            </w:r>
          </w:p>
        </w:tc>
      </w:tr>
      <w:tr w:rsidR="00AB4760" w:rsidRPr="00AB4760" w14:paraId="517A3F93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17960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14: There are a female and male walking to and by the river.</w:t>
            </w:r>
          </w:p>
        </w:tc>
      </w:tr>
      <w:tr w:rsidR="00AB4760" w:rsidRPr="00AB4760" w14:paraId="60E53654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5D33A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15: I was in the middle of a park. There were so many trees, pine trees, oak trees. And there was a lake in the middle of it. It was so beautiful and then I turned around and saw a couple pass by and at a distance I saw other people passing like cyclists and other people were walking.</w:t>
            </w:r>
          </w:p>
        </w:tc>
      </w:tr>
      <w:tr w:rsidR="00AB4760" w:rsidRPr="00AB4760" w14:paraId="53B3295D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21AF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6: It’s the same place as before where water was flowing. Now I am standing a bit forward and like, two people, one boy and one girl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came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y go the other way.</w:t>
            </w:r>
          </w:p>
        </w:tc>
      </w:tr>
      <w:tr w:rsidR="00AB4760" w:rsidRPr="00AB4760" w14:paraId="03386FB2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6B91E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7: It was a backside of a building and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kinds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little bit like a forest and maybe just a crossway from where people were just passing.</w:t>
            </w:r>
          </w:p>
        </w:tc>
      </w:tr>
      <w:tr w:rsidR="00AB4760" w:rsidRPr="00AB4760" w14:paraId="5297811D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B132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8: This video I’m </w:t>
            </w:r>
            <w:proofErr w:type="spell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kinda</w:t>
            </w:r>
            <w:proofErr w:type="spell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n trees or you can say a small jungle. There was a water flowing nearby. I could see the building across and the road on the other side and people walking.</w:t>
            </w:r>
          </w:p>
        </w:tc>
      </w:tr>
      <w:tr w:rsidR="00AB4760" w:rsidRPr="00AB4760" w14:paraId="72282E53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11DFD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19: It’s like some kind of forest near a road and two people are walking, a boy and a girl. They are just walking inside this place.</w:t>
            </w:r>
          </w:p>
        </w:tc>
      </w:tr>
      <w:tr w:rsidR="00AB4760" w:rsidRPr="00AB4760" w14:paraId="57B6A003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27EF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0: A very beautiful view. I was surrounded by nature like, trees and the weather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was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very good. </w:t>
            </w:r>
            <w:proofErr w:type="spell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etter than before it was windy as well. I saw a couple who was just walking around the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area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I saw a water at my back. It was looking very pretty, and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he weather was very nice. Windy weather with sunshine.</w:t>
            </w:r>
          </w:p>
        </w:tc>
      </w:tr>
      <w:tr w:rsidR="00AB4760" w:rsidRPr="00AB4760" w14:paraId="7F06A7A2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58908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21: I would say this was the same video which I saw before. Same couple passed by. I was in between the trees again and the shadow and next to me there was a tiny river again and people were just passing by.</w:t>
            </w:r>
          </w:p>
        </w:tc>
      </w:tr>
      <w:tr w:rsidR="00AB4760" w:rsidRPr="00AB4760" w14:paraId="3CF5C849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9E6BD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 xml:space="preserve">SID_22: Basically, this was a place which was not so crowded. It was not a commercial area. There was a stream of water. People were passing by. Some pedestrians and there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was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 domestic building where people live. It was not a commercial place. </w:t>
            </w:r>
            <w:proofErr w:type="spell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quite a peaceful park view where people are passing by and it’s a scenario of summers.</w:t>
            </w:r>
          </w:p>
        </w:tc>
      </w:tr>
      <w:tr w:rsidR="00AB4760" w:rsidRPr="00AB4760" w14:paraId="05909742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7A60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23: I was again at the river and there was a couple walking by. But they did hold hands the whole time.</w:t>
            </w:r>
          </w:p>
        </w:tc>
      </w:tr>
      <w:tr w:rsidR="00AB4760" w:rsidRPr="00AB4760" w14:paraId="1695DD19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78569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24: I am in a park. It’s a sunny day and I am next to river.</w:t>
            </w:r>
          </w:p>
        </w:tc>
      </w:tr>
      <w:tr w:rsidR="00AB4760" w:rsidRPr="00AB4760" w14:paraId="22C45B2B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B44B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25: Its windy and a couple is walking ………</w:t>
            </w:r>
          </w:p>
        </w:tc>
      </w:tr>
      <w:tr w:rsidR="00AB4760" w:rsidRPr="00AB4760" w14:paraId="733639B9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43C1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6: It’s the same as the earlier video. </w:t>
            </w:r>
            <w:proofErr w:type="spell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n the park kind of thing and two people are walking.</w:t>
            </w:r>
          </w:p>
        </w:tc>
      </w:tr>
      <w:tr w:rsidR="00AB4760" w:rsidRPr="00AB4760" w14:paraId="065C429F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5CA8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7: Its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milar to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he last video. Few things extra. Two people, a guy and a girl are walking. There is one more, at the far there is a road or something because I can see a cyclist going with his bike, and few people </w:t>
            </w:r>
            <w:proofErr w:type="gramStart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running</w:t>
            </w:r>
            <w:proofErr w:type="gramEnd"/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one person is running and one is walking also. And at the river side I can see a bridge also at far distance.</w:t>
            </w:r>
          </w:p>
        </w:tc>
      </w:tr>
      <w:tr w:rsidR="00AB4760" w:rsidRPr="00AB4760" w14:paraId="3B78165F" w14:textId="77777777" w:rsidTr="00AB4760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479F9" w14:textId="77777777" w:rsidR="00AB4760" w:rsidRPr="00AB4760" w:rsidRDefault="00AB4760" w:rsidP="00AB47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4760">
              <w:rPr>
                <w:rFonts w:ascii="Calibri" w:eastAsia="Times New Roman" w:hAnsi="Calibri" w:cs="Calibri"/>
                <w:color w:val="000000"/>
                <w:lang w:eastAsia="en-IN"/>
              </w:rPr>
              <w:t>SID_28: Looks like student are heading towards university classes and trees are a bit longer than usual that we see.</w:t>
            </w:r>
          </w:p>
        </w:tc>
      </w:tr>
    </w:tbl>
    <w:p w14:paraId="42266686" w14:textId="77777777" w:rsidR="00CB5C12" w:rsidRPr="00CB5C12" w:rsidRDefault="00CB5C12">
      <w:pPr>
        <w:rPr>
          <w:rFonts w:asciiTheme="majorHAnsi" w:hAnsiTheme="majorHAnsi" w:cstheme="majorHAnsi"/>
          <w:b/>
          <w:bCs/>
        </w:rPr>
      </w:pPr>
    </w:p>
    <w:sectPr w:rsidR="00CB5C12" w:rsidRPr="00CB5C1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2MDYxMjIwMzM2MzBX0lEKTi0uzszPAykwrAUAOu8sKywAAAA="/>
  </w:docVars>
  <w:rsids>
    <w:rsidRoot w:val="00E55806"/>
    <w:rsid w:val="0039641E"/>
    <w:rsid w:val="00AB4760"/>
    <w:rsid w:val="00B272D4"/>
    <w:rsid w:val="00B52A71"/>
    <w:rsid w:val="00CB5C12"/>
    <w:rsid w:val="00E55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DBD1BD"/>
  <w15:chartTrackingRefBased/>
  <w15:docId w15:val="{BCEB2F06-CBD1-4932-A58C-3D7941CD2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ript">
    <w:name w:val="Script"/>
    <w:rsid w:val="00E55806"/>
    <w:pPr>
      <w:spacing w:after="360" w:line="240" w:lineRule="auto"/>
    </w:pPr>
    <w:rPr>
      <w:rFonts w:ascii="Times New Roman" w:eastAsia="Times New Roman" w:hAnsi="Times New Roman" w:cs="Times New Roman"/>
      <w:sz w:val="28"/>
      <w:szCs w:val="28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1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Bhattacharya</dc:creator>
  <cp:keywords/>
  <dc:description/>
  <cp:lastModifiedBy>Abhinav Bhattacharya</cp:lastModifiedBy>
  <cp:revision>3</cp:revision>
  <dcterms:created xsi:type="dcterms:W3CDTF">2022-12-01T15:50:00Z</dcterms:created>
  <dcterms:modified xsi:type="dcterms:W3CDTF">2023-02-26T11:32:00Z</dcterms:modified>
</cp:coreProperties>
</file>